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F72B1" w14:textId="16B91650" w:rsidR="000D6D1F" w:rsidRDefault="000D6D1F">
      <w:r>
        <w:t>Conceptual Model:</w:t>
      </w:r>
    </w:p>
    <w:p w14:paraId="48679EBD" w14:textId="7925F2DF" w:rsidR="000D6D1F" w:rsidRDefault="000D6D1F">
      <w:r>
        <w:drawing>
          <wp:inline distT="0" distB="0" distL="0" distR="0" wp14:anchorId="5B97131D" wp14:editId="25B9E653">
            <wp:extent cx="5760720" cy="4246880"/>
            <wp:effectExtent l="0" t="0" r="0" b="127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6CD7F" w14:textId="77777777" w:rsidR="007E19CC" w:rsidRPr="007E19CC" w:rsidRDefault="000D6D1F" w:rsidP="007E19CC">
      <w:pPr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Logical Model:</w:t>
      </w:r>
    </w:p>
    <w:p w14:paraId="1D57DE64" w14:textId="77777777" w:rsidR="007E19CC" w:rsidRPr="007E19CC" w:rsidRDefault="007E19CC" w:rsidP="007E19CC">
      <w:pPr>
        <w:rPr>
          <w:rFonts w:ascii="Times New Roman" w:hAnsi="Times New Roman" w:cs="Times New Roman"/>
        </w:rPr>
      </w:pPr>
    </w:p>
    <w:p w14:paraId="0B528E33" w14:textId="5FE633A3" w:rsidR="000D6D1F" w:rsidRPr="007E19CC" w:rsidRDefault="000D6D1F" w:rsidP="007E19CC">
      <w:pPr>
        <w:rPr>
          <w:rFonts w:ascii="Times New Roman" w:hAnsi="Times New Roman" w:cs="Times New Roman"/>
          <w:b/>
          <w:bCs/>
        </w:rPr>
      </w:pPr>
      <w:r w:rsidRPr="007E19CC">
        <w:rPr>
          <w:rFonts w:ascii="Times New Roman" w:hAnsi="Times New Roman" w:cs="Times New Roman"/>
          <w:b/>
          <w:bCs/>
        </w:rPr>
        <w:t>Manufacturer(name)</w:t>
      </w:r>
    </w:p>
    <w:p w14:paraId="09B9CD8D" w14:textId="179A483C" w:rsidR="000D6D1F" w:rsidRPr="007E19CC" w:rsidRDefault="000D6D1F" w:rsidP="00F11A12">
      <w:pPr>
        <w:spacing w:line="240" w:lineRule="auto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PK</w:t>
      </w:r>
      <w:r w:rsidR="00F11A12" w:rsidRPr="007E19CC">
        <w:rPr>
          <w:rFonts w:ascii="Times New Roman" w:hAnsi="Times New Roman" w:cs="Times New Roman"/>
        </w:rPr>
        <w:t xml:space="preserve"> name</w:t>
      </w:r>
    </w:p>
    <w:p w14:paraId="14D1D275" w14:textId="78DFDA72" w:rsidR="00F11A12" w:rsidRDefault="00F11A12" w:rsidP="00F11A12">
      <w:pPr>
        <w:spacing w:line="240" w:lineRule="auto"/>
        <w:rPr>
          <w:rFonts w:ascii="Times New Roman" w:hAnsi="Times New Roman" w:cs="Times New Roman"/>
        </w:rPr>
      </w:pPr>
    </w:p>
    <w:p w14:paraId="3ECC3569" w14:textId="5DFEEA06" w:rsidR="00B01ACD" w:rsidRPr="007E19CC" w:rsidRDefault="00B01ACD" w:rsidP="00F11A1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i:</w:t>
      </w:r>
    </w:p>
    <w:p w14:paraId="77A70702" w14:textId="29368D91" w:rsidR="00F11A12" w:rsidRPr="007E19CC" w:rsidRDefault="00F11A12" w:rsidP="00F11A12">
      <w:pPr>
        <w:spacing w:line="240" w:lineRule="auto"/>
        <w:rPr>
          <w:rFonts w:ascii="Times New Roman" w:hAnsi="Times New Roman" w:cs="Times New Roman"/>
          <w:b/>
          <w:bCs/>
        </w:rPr>
      </w:pPr>
      <w:r w:rsidRPr="007E19CC">
        <w:rPr>
          <w:rFonts w:ascii="Times New Roman" w:hAnsi="Times New Roman" w:cs="Times New Roman"/>
          <w:b/>
          <w:bCs/>
        </w:rPr>
        <w:t>Ski(manufacturer, id</w:t>
      </w:r>
      <w:r w:rsidR="007E19CC" w:rsidRPr="007E19CC">
        <w:rPr>
          <w:rFonts w:ascii="Times New Roman" w:hAnsi="Times New Roman" w:cs="Times New Roman"/>
          <w:b/>
          <w:bCs/>
        </w:rPr>
        <w:t xml:space="preserve">, </w:t>
      </w:r>
      <w:r w:rsidRPr="007E19CC">
        <w:rPr>
          <w:rFonts w:ascii="Times New Roman" w:hAnsi="Times New Roman" w:cs="Times New Roman"/>
          <w:b/>
          <w:bCs/>
        </w:rPr>
        <w:t>size, MSRPP</w:t>
      </w:r>
      <w:r w:rsidR="007E19CC" w:rsidRPr="007E19CC">
        <w:rPr>
          <w:rFonts w:ascii="Times New Roman" w:hAnsi="Times New Roman" w:cs="Times New Roman"/>
          <w:b/>
          <w:bCs/>
        </w:rPr>
        <w:t xml:space="preserve">, </w:t>
      </w:r>
      <w:r w:rsidR="007E19CC" w:rsidRPr="007E19CC">
        <w:rPr>
          <w:rFonts w:ascii="Times New Roman" w:hAnsi="Times New Roman" w:cs="Times New Roman"/>
          <w:b/>
          <w:bCs/>
        </w:rPr>
        <w:t>model,</w:t>
      </w:r>
      <w:r w:rsidR="007E19CC" w:rsidRPr="007E19CC">
        <w:rPr>
          <w:rFonts w:ascii="Times New Roman" w:hAnsi="Times New Roman" w:cs="Times New Roman"/>
          <w:b/>
          <w:bCs/>
        </w:rPr>
        <w:t xml:space="preserve"> weight_class, ski_type</w:t>
      </w:r>
      <w:r w:rsidRPr="007E19CC">
        <w:rPr>
          <w:rFonts w:ascii="Times New Roman" w:hAnsi="Times New Roman" w:cs="Times New Roman"/>
          <w:b/>
          <w:bCs/>
        </w:rPr>
        <w:t>)</w:t>
      </w:r>
    </w:p>
    <w:p w14:paraId="4880C194" w14:textId="3E923A92" w:rsidR="00F11A12" w:rsidRPr="007E19CC" w:rsidRDefault="00F11A12" w:rsidP="00F11A12">
      <w:pPr>
        <w:spacing w:line="240" w:lineRule="auto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PK manufacturer, id)</w:t>
      </w:r>
    </w:p>
    <w:p w14:paraId="62332EC8" w14:textId="529CA26E" w:rsidR="00F11A12" w:rsidRPr="007E19CC" w:rsidRDefault="00F11A12" w:rsidP="00F11A12">
      <w:pPr>
        <w:spacing w:line="240" w:lineRule="auto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 xml:space="preserve">FK manufacturer REFERENCES Manufacturer(name) </w:t>
      </w:r>
    </w:p>
    <w:p w14:paraId="5E1027EE" w14:textId="0ADDCC0F" w:rsidR="007E19CC" w:rsidRPr="007E19CC" w:rsidRDefault="007E19CC" w:rsidP="00F11A12">
      <w:pPr>
        <w:spacing w:line="240" w:lineRule="auto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FK model REFERENCES Ski_model(model)</w:t>
      </w:r>
    </w:p>
    <w:p w14:paraId="79EA06D4" w14:textId="5E58B142" w:rsidR="007E19CC" w:rsidRPr="007E19CC" w:rsidRDefault="007E19CC" w:rsidP="00F11A12">
      <w:pPr>
        <w:spacing w:line="240" w:lineRule="auto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FK weight_class REFERENCES Weight_class(name)</w:t>
      </w:r>
    </w:p>
    <w:p w14:paraId="0B952678" w14:textId="10E6094B" w:rsidR="007E19CC" w:rsidRPr="007E19CC" w:rsidRDefault="007E19CC" w:rsidP="00F11A12">
      <w:pPr>
        <w:spacing w:line="240" w:lineRule="auto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FK ski_type REFERENCES Ski_type(name)</w:t>
      </w:r>
    </w:p>
    <w:p w14:paraId="2F765762" w14:textId="77777777" w:rsidR="008C1E58" w:rsidRDefault="008C1E58" w:rsidP="008C1E58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</w:p>
    <w:p w14:paraId="11ABC1FD" w14:textId="77777777" w:rsidR="008C1E58" w:rsidRDefault="008C1E58" w:rsidP="008C1E58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</w:p>
    <w:p w14:paraId="2F8292D7" w14:textId="77777777" w:rsidR="008C1E58" w:rsidRDefault="008C1E58" w:rsidP="008C1E58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</w:p>
    <w:p w14:paraId="4B06345D" w14:textId="77777777" w:rsidR="008C1E58" w:rsidRDefault="008C1E58" w:rsidP="008C1E58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</w:p>
    <w:p w14:paraId="435C8F4E" w14:textId="4813B138" w:rsidR="007E19CC" w:rsidRPr="008C1E58" w:rsidRDefault="008C1E58" w:rsidP="008C1E58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  <w:r w:rsidRPr="008C1E58">
        <w:rPr>
          <w:rFonts w:ascii="Times New Roman" w:hAnsi="Times New Roman" w:cs="Times New Roman"/>
          <w:b/>
          <w:bCs/>
        </w:rPr>
        <w:lastRenderedPageBreak/>
        <w:t>Weight_class(name)</w:t>
      </w:r>
    </w:p>
    <w:p w14:paraId="2A56D53D" w14:textId="5374FD10" w:rsidR="008C1E58" w:rsidRDefault="008C1E58" w:rsidP="008C1E58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name</w:t>
      </w:r>
    </w:p>
    <w:p w14:paraId="4A1D3C95" w14:textId="0E3FB1AD" w:rsidR="008C1E58" w:rsidRPr="008C1E58" w:rsidRDefault="008C1E58" w:rsidP="008C1E58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  <w:r w:rsidRPr="008C1E58">
        <w:rPr>
          <w:rFonts w:ascii="Times New Roman" w:hAnsi="Times New Roman" w:cs="Times New Roman"/>
          <w:b/>
          <w:bCs/>
        </w:rPr>
        <w:t>Ski_type(name)</w:t>
      </w:r>
    </w:p>
    <w:p w14:paraId="3C8FFA10" w14:textId="0F87CE63" w:rsidR="008C1E58" w:rsidRPr="007E19CC" w:rsidRDefault="008C1E58" w:rsidP="008C1E58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name</w:t>
      </w:r>
    </w:p>
    <w:p w14:paraId="053C5BF0" w14:textId="4B811336" w:rsidR="007E19CC" w:rsidRPr="007E19CC" w:rsidRDefault="007E19CC" w:rsidP="007E19CC">
      <w:pPr>
        <w:spacing w:line="240" w:lineRule="auto"/>
        <w:rPr>
          <w:rFonts w:ascii="Times New Roman" w:hAnsi="Times New Roman" w:cs="Times New Roman"/>
          <w:b/>
          <w:bCs/>
        </w:rPr>
      </w:pPr>
      <w:r w:rsidRPr="007E19CC">
        <w:rPr>
          <w:rFonts w:ascii="Times New Roman" w:hAnsi="Times New Roman" w:cs="Times New Roman"/>
          <w:b/>
          <w:bCs/>
        </w:rPr>
        <w:t>Ski_Model(model, description, grip_system, historical, url, temperature)</w:t>
      </w:r>
    </w:p>
    <w:p w14:paraId="31CAEA24" w14:textId="4693562A" w:rsidR="007E19CC" w:rsidRPr="007E19CC" w:rsidRDefault="007E19CC" w:rsidP="007E19CC">
      <w:pPr>
        <w:spacing w:line="240" w:lineRule="auto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PK model</w:t>
      </w:r>
    </w:p>
    <w:p w14:paraId="004EC952" w14:textId="57C5D8B1" w:rsidR="007E19CC" w:rsidRDefault="007E19CC" w:rsidP="007E19CC">
      <w:pPr>
        <w:spacing w:line="240" w:lineRule="auto"/>
        <w:ind w:left="708"/>
        <w:rPr>
          <w:rFonts w:ascii="Times New Roman" w:hAnsi="Times New Roman" w:cs="Times New Roman"/>
        </w:rPr>
      </w:pPr>
    </w:p>
    <w:p w14:paraId="5C16E447" w14:textId="77777777" w:rsidR="007E19CC" w:rsidRPr="007E19CC" w:rsidRDefault="007E19CC" w:rsidP="007E19CC">
      <w:pPr>
        <w:spacing w:line="240" w:lineRule="auto"/>
        <w:ind w:left="708"/>
        <w:rPr>
          <w:rFonts w:ascii="Times New Roman" w:hAnsi="Times New Roman" w:cs="Times New Roman"/>
        </w:rPr>
      </w:pPr>
    </w:p>
    <w:p w14:paraId="63FF3532" w14:textId="0848C4A2" w:rsidR="007E19CC" w:rsidRPr="007E19CC" w:rsidRDefault="007E19CC" w:rsidP="007E19CC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  <w:r w:rsidRPr="007E19CC">
        <w:rPr>
          <w:rFonts w:ascii="Times New Roman" w:hAnsi="Times New Roman" w:cs="Times New Roman"/>
          <w:b/>
          <w:bCs/>
        </w:rPr>
        <w:t>Public_ski_models(account_id, model_id)</w:t>
      </w:r>
    </w:p>
    <w:p w14:paraId="6AAC2AA7" w14:textId="0013A0F5" w:rsidR="007E19CC" w:rsidRPr="007E19CC" w:rsidRDefault="007E19CC" w:rsidP="007E19CC">
      <w:pPr>
        <w:spacing w:line="240" w:lineRule="auto"/>
        <w:ind w:left="708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PK account_id, model_id</w:t>
      </w:r>
    </w:p>
    <w:p w14:paraId="0C128769" w14:textId="46B3AA52" w:rsidR="007E19CC" w:rsidRPr="007E19CC" w:rsidRDefault="007E19CC" w:rsidP="007E19CC">
      <w:pPr>
        <w:spacing w:line="240" w:lineRule="auto"/>
        <w:ind w:left="708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FK account_id REFERENCES General_public(account_id)</w:t>
      </w:r>
    </w:p>
    <w:p w14:paraId="7599EEC4" w14:textId="378E8725" w:rsidR="007E19CC" w:rsidRPr="007E19CC" w:rsidRDefault="007E19CC" w:rsidP="007E19CC">
      <w:pPr>
        <w:spacing w:line="240" w:lineRule="auto"/>
        <w:ind w:left="708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FK model_id REFERENCES Ski_model(model)</w:t>
      </w:r>
    </w:p>
    <w:p w14:paraId="71E35CF2" w14:textId="77777777" w:rsidR="007E19CC" w:rsidRPr="007E19CC" w:rsidRDefault="007E19CC" w:rsidP="007E19CC">
      <w:pPr>
        <w:spacing w:line="240" w:lineRule="auto"/>
        <w:ind w:left="708"/>
        <w:rPr>
          <w:rFonts w:ascii="Times New Roman" w:hAnsi="Times New Roman" w:cs="Times New Roman"/>
        </w:rPr>
      </w:pPr>
    </w:p>
    <w:p w14:paraId="71F96AE4" w14:textId="48D80C15" w:rsidR="007E19CC" w:rsidRPr="007E19CC" w:rsidRDefault="007E19CC" w:rsidP="00F11A12">
      <w:pPr>
        <w:spacing w:line="240" w:lineRule="auto"/>
        <w:rPr>
          <w:rFonts w:ascii="Times New Roman" w:hAnsi="Times New Roman" w:cs="Times New Roman"/>
          <w:b/>
          <w:bCs/>
        </w:rPr>
      </w:pPr>
      <w:r w:rsidRPr="007E19CC">
        <w:rPr>
          <w:rFonts w:ascii="Times New Roman" w:hAnsi="Times New Roman" w:cs="Times New Roman"/>
          <w:b/>
          <w:bCs/>
        </w:rPr>
        <w:t>General_public(account_id)</w:t>
      </w:r>
    </w:p>
    <w:p w14:paraId="2354637D" w14:textId="7E487F09" w:rsidR="007E19CC" w:rsidRPr="007E19CC" w:rsidRDefault="007E19CC" w:rsidP="00F11A12">
      <w:pPr>
        <w:spacing w:line="240" w:lineRule="auto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PK account_id</w:t>
      </w:r>
    </w:p>
    <w:p w14:paraId="365BF1DD" w14:textId="2ED6654B" w:rsidR="00F11A12" w:rsidRDefault="00F11A12" w:rsidP="00F11A12">
      <w:pPr>
        <w:spacing w:line="240" w:lineRule="auto"/>
        <w:rPr>
          <w:rFonts w:ascii="Times New Roman" w:hAnsi="Times New Roman" w:cs="Times New Roman"/>
        </w:rPr>
      </w:pPr>
    </w:p>
    <w:p w14:paraId="7DB4B241" w14:textId="69EE609D" w:rsidR="00B01ACD" w:rsidRDefault="00B01ACD" w:rsidP="00F11A1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stomers:</w:t>
      </w:r>
    </w:p>
    <w:p w14:paraId="40C1D76D" w14:textId="65BD5B12" w:rsidR="007E19CC" w:rsidRPr="00B01ACD" w:rsidRDefault="00B01ACD" w:rsidP="00F11A12">
      <w:pPr>
        <w:spacing w:line="240" w:lineRule="auto"/>
        <w:rPr>
          <w:rFonts w:ascii="Times New Roman" w:hAnsi="Times New Roman" w:cs="Times New Roman"/>
          <w:b/>
          <w:bCs/>
        </w:rPr>
      </w:pPr>
      <w:r w:rsidRPr="00B01ACD">
        <w:rPr>
          <w:rFonts w:ascii="Times New Roman" w:hAnsi="Times New Roman" w:cs="Times New Roman"/>
          <w:b/>
          <w:bCs/>
        </w:rPr>
        <w:t>Individual_store(customer_id, start_date, end_date, name, shipping_address, buying_price)</w:t>
      </w:r>
    </w:p>
    <w:p w14:paraId="2E98A36B" w14:textId="7BE97331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customer_id</w:t>
      </w:r>
    </w:p>
    <w:p w14:paraId="51ED57ED" w14:textId="45F5297E" w:rsidR="00B01ACD" w:rsidRDefault="00B01ACD" w:rsidP="00B01ACD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  <w:r w:rsidRPr="00B01ACD">
        <w:rPr>
          <w:rFonts w:ascii="Times New Roman" w:hAnsi="Times New Roman" w:cs="Times New Roman"/>
          <w:b/>
          <w:bCs/>
        </w:rPr>
        <w:t>Franchise(customer_id, store_info)</w:t>
      </w:r>
    </w:p>
    <w:p w14:paraId="6945A901" w14:textId="47313907" w:rsidR="00B01ACD" w:rsidRPr="00B01ACD" w:rsidRDefault="00B01ACD" w:rsidP="00B01ACD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customer_id</w:t>
      </w:r>
    </w:p>
    <w:p w14:paraId="4000BACB" w14:textId="466599A9" w:rsidR="00B01ACD" w:rsidRDefault="00B01ACD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B01ACD">
        <w:rPr>
          <w:rFonts w:ascii="Times New Roman" w:hAnsi="Times New Roman" w:cs="Times New Roman"/>
          <w:b/>
          <w:bCs/>
        </w:rPr>
        <w:t>Team_skier</w:t>
      </w:r>
      <w:r w:rsidRPr="00B01ACD">
        <w:rPr>
          <w:rFonts w:ascii="Times New Roman" w:hAnsi="Times New Roman" w:cs="Times New Roman"/>
          <w:b/>
          <w:bCs/>
        </w:rPr>
        <w:t>(</w:t>
      </w:r>
      <w:r w:rsidRPr="00B01ACD">
        <w:rPr>
          <w:rFonts w:ascii="Times New Roman" w:hAnsi="Times New Roman" w:cs="Times New Roman"/>
          <w:b/>
          <w:bCs/>
        </w:rPr>
        <w:t>customer_</w:t>
      </w:r>
      <w:r w:rsidRPr="00B01ACD">
        <w:rPr>
          <w:rFonts w:ascii="Times New Roman" w:hAnsi="Times New Roman" w:cs="Times New Roman"/>
          <w:b/>
          <w:bCs/>
        </w:rPr>
        <w:t xml:space="preserve">id, start_date, end_date, name, </w:t>
      </w:r>
      <w:r w:rsidRPr="00B01ACD">
        <w:rPr>
          <w:rFonts w:ascii="Times New Roman" w:hAnsi="Times New Roman" w:cs="Times New Roman"/>
          <w:b/>
          <w:bCs/>
        </w:rPr>
        <w:t>dob</w:t>
      </w:r>
      <w:r w:rsidRPr="00B01ACD">
        <w:rPr>
          <w:rFonts w:ascii="Times New Roman" w:hAnsi="Times New Roman" w:cs="Times New Roman"/>
          <w:b/>
          <w:bCs/>
        </w:rPr>
        <w:t xml:space="preserve">, </w:t>
      </w:r>
      <w:r w:rsidRPr="00B01ACD">
        <w:rPr>
          <w:rFonts w:ascii="Times New Roman" w:hAnsi="Times New Roman" w:cs="Times New Roman"/>
          <w:b/>
          <w:bCs/>
        </w:rPr>
        <w:t>club, num_skies</w:t>
      </w:r>
      <w:r w:rsidRPr="00B01ACD">
        <w:rPr>
          <w:rFonts w:ascii="Times New Roman" w:hAnsi="Times New Roman" w:cs="Times New Roman"/>
          <w:b/>
          <w:bCs/>
        </w:rPr>
        <w:t>)</w:t>
      </w:r>
    </w:p>
    <w:p w14:paraId="42C4B340" w14:textId="57A8ADA3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customer_id</w:t>
      </w:r>
    </w:p>
    <w:p w14:paraId="7D1A1EA0" w14:textId="78FD5062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</w:p>
    <w:p w14:paraId="2901A847" w14:textId="172A3FC3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ployees:</w:t>
      </w:r>
    </w:p>
    <w:p w14:paraId="4ADCCA12" w14:textId="2D19AE52" w:rsidR="00B01ACD" w:rsidRPr="00B01ACD" w:rsidRDefault="00B01ACD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B01ACD">
        <w:rPr>
          <w:rFonts w:ascii="Times New Roman" w:hAnsi="Times New Roman" w:cs="Times New Roman"/>
          <w:b/>
          <w:bCs/>
        </w:rPr>
        <w:t>Production_planner(number, name, department)</w:t>
      </w:r>
    </w:p>
    <w:p w14:paraId="4D414732" w14:textId="2FE83C37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number</w:t>
      </w:r>
    </w:p>
    <w:p w14:paraId="689DC410" w14:textId="3B633CEB" w:rsidR="00B01ACD" w:rsidRPr="00B01ACD" w:rsidRDefault="00B01ACD" w:rsidP="00B01ACD">
      <w:pPr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torekeeper</w:t>
      </w:r>
      <w:r w:rsidRPr="00B01ACD">
        <w:rPr>
          <w:rFonts w:ascii="Times New Roman" w:hAnsi="Times New Roman" w:cs="Times New Roman"/>
          <w:b/>
          <w:bCs/>
        </w:rPr>
        <w:t>(number, name, department)</w:t>
      </w:r>
    </w:p>
    <w:p w14:paraId="07778989" w14:textId="6924CD40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number</w:t>
      </w:r>
    </w:p>
    <w:p w14:paraId="73CAFF8F" w14:textId="65F44BE3" w:rsidR="00B01ACD" w:rsidRPr="00B01ACD" w:rsidRDefault="00B01ACD" w:rsidP="00B01ACD">
      <w:pPr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ustomer_representative</w:t>
      </w:r>
      <w:r w:rsidRPr="00B01ACD">
        <w:rPr>
          <w:rFonts w:ascii="Times New Roman" w:hAnsi="Times New Roman" w:cs="Times New Roman"/>
          <w:b/>
          <w:bCs/>
        </w:rPr>
        <w:t>(number, name, department)</w:t>
      </w:r>
    </w:p>
    <w:p w14:paraId="4DBB0277" w14:textId="68101F8D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number</w:t>
      </w:r>
    </w:p>
    <w:p w14:paraId="4D974721" w14:textId="3467F020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</w:p>
    <w:p w14:paraId="1273CFFF" w14:textId="3C63DD9E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duction Plans:</w:t>
      </w:r>
    </w:p>
    <w:p w14:paraId="7C14D049" w14:textId="77777777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</w:p>
    <w:p w14:paraId="12C39816" w14:textId="274E6D64" w:rsidR="00094879" w:rsidRPr="00094879" w:rsidRDefault="00094879" w:rsidP="00094879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  <w:r w:rsidRPr="00094879">
        <w:rPr>
          <w:rFonts w:ascii="Times New Roman" w:hAnsi="Times New Roman" w:cs="Times New Roman"/>
          <w:b/>
          <w:bCs/>
        </w:rPr>
        <w:lastRenderedPageBreak/>
        <w:t>Planner_production_plans(</w:t>
      </w:r>
      <w:r w:rsidRPr="00094879">
        <w:rPr>
          <w:rFonts w:ascii="Times New Roman" w:hAnsi="Times New Roman" w:cs="Times New Roman"/>
          <w:b/>
          <w:bCs/>
        </w:rPr>
        <w:t>planner_id, plan_id</w:t>
      </w:r>
      <w:r w:rsidRPr="00094879">
        <w:rPr>
          <w:rFonts w:ascii="Times New Roman" w:hAnsi="Times New Roman" w:cs="Times New Roman"/>
          <w:b/>
          <w:bCs/>
        </w:rPr>
        <w:t>)</w:t>
      </w:r>
    </w:p>
    <w:p w14:paraId="06C767C1" w14:textId="52228FDA" w:rsidR="00094879" w:rsidRDefault="00094879" w:rsidP="00094879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planner_id, plan_id</w:t>
      </w:r>
    </w:p>
    <w:p w14:paraId="12F58DEB" w14:textId="6F652636" w:rsidR="00094879" w:rsidRDefault="00094879" w:rsidP="00094879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planner_id REFERENCES Production_planner(number)</w:t>
      </w:r>
    </w:p>
    <w:p w14:paraId="1677E23A" w14:textId="19783A79" w:rsidR="00094879" w:rsidRDefault="00094879" w:rsidP="00094879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plan_id REFERENCES Production_plan(id)</w:t>
      </w:r>
    </w:p>
    <w:p w14:paraId="68F9BCB8" w14:textId="7635C6BE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</w:p>
    <w:p w14:paraId="08165DB7" w14:textId="5D15DE2A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</w:p>
    <w:p w14:paraId="2AF8E34D" w14:textId="77777777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</w:p>
    <w:p w14:paraId="7ED5E2CE" w14:textId="09A6F919" w:rsidR="00094879" w:rsidRPr="00094879" w:rsidRDefault="00094879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094879">
        <w:rPr>
          <w:rFonts w:ascii="Times New Roman" w:hAnsi="Times New Roman" w:cs="Times New Roman"/>
          <w:b/>
          <w:bCs/>
        </w:rPr>
        <w:t>Production_plan(id, start_date, end_date</w:t>
      </w:r>
      <w:r>
        <w:rPr>
          <w:rFonts w:ascii="Times New Roman" w:hAnsi="Times New Roman" w:cs="Times New Roman"/>
          <w:b/>
          <w:bCs/>
        </w:rPr>
        <w:t>, manufacturer</w:t>
      </w:r>
      <w:r w:rsidRPr="00094879">
        <w:rPr>
          <w:rFonts w:ascii="Times New Roman" w:hAnsi="Times New Roman" w:cs="Times New Roman"/>
          <w:b/>
          <w:bCs/>
        </w:rPr>
        <w:t>)</w:t>
      </w:r>
    </w:p>
    <w:p w14:paraId="279E2435" w14:textId="65AEDA4B" w:rsidR="00B01ACD" w:rsidRDefault="00094879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id</w:t>
      </w:r>
    </w:p>
    <w:p w14:paraId="7FF96182" w14:textId="53D76755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manufaturer REFERENCES Manufacturer(name)</w:t>
      </w:r>
    </w:p>
    <w:p w14:paraId="09A4113B" w14:textId="77777777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</w:p>
    <w:p w14:paraId="0590470B" w14:textId="5496F0FA" w:rsidR="00094879" w:rsidRPr="00094879" w:rsidRDefault="00094879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094879">
        <w:rPr>
          <w:rFonts w:ascii="Times New Roman" w:hAnsi="Times New Roman" w:cs="Times New Roman"/>
          <w:b/>
          <w:bCs/>
        </w:rPr>
        <w:t>Ski_production_quantity(plan_id, working_day, ski_model)</w:t>
      </w:r>
    </w:p>
    <w:p w14:paraId="3DA79B56" w14:textId="0C89DD19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plan_id, working_day, ski_model</w:t>
      </w:r>
    </w:p>
    <w:p w14:paraId="1FF3CCCB" w14:textId="2934C5FC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plan_id REFERENCES Production_plan(id)</w:t>
      </w:r>
    </w:p>
    <w:p w14:paraId="689C132F" w14:textId="4698EC95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</w:p>
    <w:p w14:paraId="73B8E94A" w14:textId="17DAC1EF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</w:p>
    <w:p w14:paraId="3E4E9FA7" w14:textId="473B8D80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nsport:</w:t>
      </w:r>
    </w:p>
    <w:p w14:paraId="52B03E31" w14:textId="4E4ECC18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</w:p>
    <w:p w14:paraId="3FF89CF2" w14:textId="3B0D4EA9" w:rsidR="00094879" w:rsidRPr="002422E0" w:rsidRDefault="00094879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2422E0">
        <w:rPr>
          <w:rFonts w:ascii="Times New Roman" w:hAnsi="Times New Roman" w:cs="Times New Roman"/>
          <w:b/>
          <w:bCs/>
        </w:rPr>
        <w:t>Shipment(number, store_name, shipping_address, pickup_date, state, transporter, driver_id</w:t>
      </w:r>
      <w:r w:rsidR="002422E0">
        <w:rPr>
          <w:rFonts w:ascii="Times New Roman" w:hAnsi="Times New Roman" w:cs="Times New Roman"/>
          <w:b/>
          <w:bCs/>
        </w:rPr>
        <w:t>, representative_id</w:t>
      </w:r>
      <w:r w:rsidRPr="002422E0">
        <w:rPr>
          <w:rFonts w:ascii="Times New Roman" w:hAnsi="Times New Roman" w:cs="Times New Roman"/>
          <w:b/>
          <w:bCs/>
        </w:rPr>
        <w:t>)</w:t>
      </w:r>
    </w:p>
    <w:p w14:paraId="76466A13" w14:textId="0F227F21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number</w:t>
      </w:r>
    </w:p>
    <w:p w14:paraId="2A83BCB6" w14:textId="1E64AE05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representative_id REFERENCES Customer_representative(number)</w:t>
      </w:r>
    </w:p>
    <w:p w14:paraId="3973DE92" w14:textId="7312924E" w:rsidR="00094879" w:rsidRDefault="00094879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transporter REFERENCES Transporter(company_name) // In the conceptual model, maybe remove “transporter” from Shipment, as it is already a FK.</w:t>
      </w:r>
    </w:p>
    <w:p w14:paraId="042BEC2A" w14:textId="2BCD03AB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</w:p>
    <w:p w14:paraId="1787BF52" w14:textId="1798B606" w:rsidR="002422E0" w:rsidRPr="002422E0" w:rsidRDefault="002422E0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2422E0">
        <w:rPr>
          <w:rFonts w:ascii="Times New Roman" w:hAnsi="Times New Roman" w:cs="Times New Roman"/>
          <w:b/>
          <w:bCs/>
        </w:rPr>
        <w:t>Transporter(company_name)</w:t>
      </w:r>
    </w:p>
    <w:p w14:paraId="588BBDA6" w14:textId="1D3950A2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company_name</w:t>
      </w:r>
    </w:p>
    <w:p w14:paraId="43E2EDD6" w14:textId="1774B43C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</w:p>
    <w:p w14:paraId="73332109" w14:textId="0B873BCD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</w:p>
    <w:p w14:paraId="5E0DDFBE" w14:textId="000F5B6C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her:</w:t>
      </w:r>
    </w:p>
    <w:p w14:paraId="6832F24F" w14:textId="4779885F" w:rsidR="002422E0" w:rsidRPr="002422E0" w:rsidRDefault="002422E0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2422E0">
        <w:rPr>
          <w:rFonts w:ascii="Times New Roman" w:hAnsi="Times New Roman" w:cs="Times New Roman"/>
          <w:b/>
          <w:bCs/>
        </w:rPr>
        <w:t>Representative_</w:t>
      </w:r>
      <w:r>
        <w:rPr>
          <w:rFonts w:ascii="Times New Roman" w:hAnsi="Times New Roman" w:cs="Times New Roman"/>
          <w:b/>
          <w:bCs/>
        </w:rPr>
        <w:t>r</w:t>
      </w:r>
      <w:r w:rsidRPr="002422E0">
        <w:rPr>
          <w:rFonts w:ascii="Times New Roman" w:hAnsi="Times New Roman" w:cs="Times New Roman"/>
          <w:b/>
          <w:bCs/>
        </w:rPr>
        <w:t>eview_</w:t>
      </w:r>
      <w:r>
        <w:rPr>
          <w:rFonts w:ascii="Times New Roman" w:hAnsi="Times New Roman" w:cs="Times New Roman"/>
          <w:b/>
          <w:bCs/>
        </w:rPr>
        <w:t>o</w:t>
      </w:r>
      <w:r w:rsidRPr="002422E0">
        <w:rPr>
          <w:rFonts w:ascii="Times New Roman" w:hAnsi="Times New Roman" w:cs="Times New Roman"/>
          <w:b/>
          <w:bCs/>
        </w:rPr>
        <w:t>rder(rep_id, order_number)</w:t>
      </w:r>
    </w:p>
    <w:p w14:paraId="1858E819" w14:textId="54EF1D09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rep_id, order_number</w:t>
      </w:r>
    </w:p>
    <w:p w14:paraId="7439D548" w14:textId="2BAB9BB6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rep_id REFERENCES Customer_representative(number)</w:t>
      </w:r>
    </w:p>
    <w:p w14:paraId="7181704D" w14:textId="1E58EE69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order_number REFERENCES Order(order_number)</w:t>
      </w:r>
    </w:p>
    <w:p w14:paraId="54BEE612" w14:textId="3A8D15A9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</w:p>
    <w:p w14:paraId="5184B50F" w14:textId="514DF99C" w:rsidR="002422E0" w:rsidRPr="002422E0" w:rsidRDefault="002422E0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2422E0">
        <w:rPr>
          <w:rFonts w:ascii="Times New Roman" w:hAnsi="Times New Roman" w:cs="Times New Roman"/>
          <w:b/>
          <w:bCs/>
        </w:rPr>
        <w:lastRenderedPageBreak/>
        <w:t>Storekeeper_update_order(keeper_id, order_id)</w:t>
      </w:r>
    </w:p>
    <w:p w14:paraId="376DC504" w14:textId="4F6E053F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keeper_id, order_id</w:t>
      </w:r>
    </w:p>
    <w:p w14:paraId="4ACC137C" w14:textId="72A5F3C3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keeper_id REFERENCES Storekeeper(number)</w:t>
      </w:r>
    </w:p>
    <w:p w14:paraId="6385679D" w14:textId="1082D606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order_id REFERENCES Order(order_number)</w:t>
      </w:r>
    </w:p>
    <w:p w14:paraId="06595A5B" w14:textId="2CEC150D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</w:p>
    <w:p w14:paraId="77F04BD7" w14:textId="43BDEFB4" w:rsidR="002422E0" w:rsidRPr="002422E0" w:rsidRDefault="002422E0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2422E0">
        <w:rPr>
          <w:rFonts w:ascii="Times New Roman" w:hAnsi="Times New Roman" w:cs="Times New Roman"/>
          <w:b/>
          <w:bCs/>
        </w:rPr>
        <w:t>Transporter_retrive_order(transporter_id, order_id)</w:t>
      </w:r>
    </w:p>
    <w:p w14:paraId="68A1B6DD" w14:textId="60D8A5EE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transporter_id, order_id</w:t>
      </w:r>
    </w:p>
    <w:p w14:paraId="7262894E" w14:textId="3B73AD0B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transporter_id REFERENCES Transporter(company_name)</w:t>
      </w:r>
    </w:p>
    <w:p w14:paraId="5FC2523D" w14:textId="18648582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order_id REFERENCES Order(order_number)</w:t>
      </w:r>
    </w:p>
    <w:p w14:paraId="63627822" w14:textId="53A79B20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</w:p>
    <w:p w14:paraId="5FF6EE3E" w14:textId="787CA1E5" w:rsidR="002422E0" w:rsidRPr="008C1E58" w:rsidRDefault="002422E0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8C1E58">
        <w:rPr>
          <w:rFonts w:ascii="Times New Roman" w:hAnsi="Times New Roman" w:cs="Times New Roman"/>
          <w:b/>
          <w:bCs/>
        </w:rPr>
        <w:t>Order(order_number, total_price, state, customer_id)</w:t>
      </w:r>
    </w:p>
    <w:p w14:paraId="605BBA9C" w14:textId="26E65807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order_number</w:t>
      </w:r>
    </w:p>
    <w:p w14:paraId="6DCBCF2B" w14:textId="63B9044C" w:rsidR="002422E0" w:rsidRDefault="002422E0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customer_id REFERENCES Customer(id)</w:t>
      </w:r>
    </w:p>
    <w:p w14:paraId="4BE6C946" w14:textId="6FC47152" w:rsidR="0098710A" w:rsidRDefault="0098710A" w:rsidP="00B01ACD">
      <w:pPr>
        <w:spacing w:line="240" w:lineRule="auto"/>
        <w:rPr>
          <w:rFonts w:ascii="Times New Roman" w:hAnsi="Times New Roman" w:cs="Times New Roman"/>
        </w:rPr>
      </w:pPr>
    </w:p>
    <w:p w14:paraId="5E3C5065" w14:textId="5804D5D2" w:rsidR="0098710A" w:rsidRPr="008C1E58" w:rsidRDefault="0098710A" w:rsidP="00B01ACD">
      <w:pPr>
        <w:spacing w:line="240" w:lineRule="auto"/>
        <w:rPr>
          <w:rFonts w:ascii="Times New Roman" w:hAnsi="Times New Roman" w:cs="Times New Roman"/>
          <w:b/>
          <w:bCs/>
        </w:rPr>
      </w:pPr>
      <w:r w:rsidRPr="008C1E58">
        <w:rPr>
          <w:rFonts w:ascii="Times New Roman" w:hAnsi="Times New Roman" w:cs="Times New Roman"/>
          <w:b/>
          <w:bCs/>
        </w:rPr>
        <w:t>Ski_type_quantity(order_number, ski_type, weight_class, model, quantity)</w:t>
      </w:r>
    </w:p>
    <w:p w14:paraId="4C8BAF02" w14:textId="29118756" w:rsidR="0098710A" w:rsidRDefault="0098710A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K order_number, ski_type, weight_class, model</w:t>
      </w:r>
    </w:p>
    <w:p w14:paraId="2081A671" w14:textId="210CF398" w:rsidR="0098710A" w:rsidRDefault="0098710A" w:rsidP="00B01AC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order_number REFERENCES Order(order_number)</w:t>
      </w:r>
    </w:p>
    <w:p w14:paraId="5763A975" w14:textId="77777777" w:rsidR="008C1E58" w:rsidRDefault="008C1E58" w:rsidP="0098710A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</w:p>
    <w:p w14:paraId="6C70C94A" w14:textId="4C0ADA40" w:rsidR="002422E0" w:rsidRPr="008C1E58" w:rsidRDefault="0098710A" w:rsidP="0098710A">
      <w:pPr>
        <w:spacing w:line="240" w:lineRule="auto"/>
        <w:ind w:left="708"/>
        <w:rPr>
          <w:rFonts w:ascii="Times New Roman" w:hAnsi="Times New Roman" w:cs="Times New Roman"/>
          <w:b/>
          <w:bCs/>
        </w:rPr>
      </w:pPr>
      <w:r w:rsidRPr="008C1E58">
        <w:rPr>
          <w:rFonts w:ascii="Times New Roman" w:hAnsi="Times New Roman" w:cs="Times New Roman"/>
          <w:b/>
          <w:bCs/>
        </w:rPr>
        <w:t>Quantity_of_skies(</w:t>
      </w:r>
      <w:r w:rsidRPr="008C1E58">
        <w:rPr>
          <w:rFonts w:ascii="Times New Roman" w:hAnsi="Times New Roman" w:cs="Times New Roman"/>
          <w:b/>
          <w:bCs/>
        </w:rPr>
        <w:t>order_number, ski_type, weight_class, model</w:t>
      </w:r>
      <w:r w:rsidRPr="008C1E58">
        <w:rPr>
          <w:rFonts w:ascii="Times New Roman" w:hAnsi="Times New Roman" w:cs="Times New Roman"/>
          <w:b/>
          <w:bCs/>
        </w:rPr>
        <w:t>, ski_id)</w:t>
      </w:r>
    </w:p>
    <w:p w14:paraId="38F884E6" w14:textId="1A229274" w:rsidR="0098710A" w:rsidRDefault="0098710A" w:rsidP="0098710A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K </w:t>
      </w:r>
      <w:r>
        <w:rPr>
          <w:rFonts w:ascii="Times New Roman" w:hAnsi="Times New Roman" w:cs="Times New Roman"/>
        </w:rPr>
        <w:t>order_number, ski_type, weight_class, model</w:t>
      </w:r>
      <w:r>
        <w:rPr>
          <w:rFonts w:ascii="Times New Roman" w:hAnsi="Times New Roman" w:cs="Times New Roman"/>
        </w:rPr>
        <w:t>, ski_id</w:t>
      </w:r>
    </w:p>
    <w:p w14:paraId="3B591A86" w14:textId="2DCE7E55" w:rsidR="0098710A" w:rsidRDefault="0098710A" w:rsidP="0098710A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order_number REFERENCES Order(order_number)</w:t>
      </w:r>
    </w:p>
    <w:p w14:paraId="65D14A22" w14:textId="39416789" w:rsidR="0098710A" w:rsidRDefault="0098710A" w:rsidP="0098710A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ski_type REFERENCES ski_type_quantity(ski_type)</w:t>
      </w:r>
    </w:p>
    <w:p w14:paraId="1D2DD348" w14:textId="5408D5C4" w:rsidR="0098710A" w:rsidRDefault="0098710A" w:rsidP="0098710A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weight_class REFERENCES ski_type_quantity(weigth_class)</w:t>
      </w:r>
    </w:p>
    <w:p w14:paraId="71FDB17E" w14:textId="2C4CF1E3" w:rsidR="0098710A" w:rsidRDefault="0098710A" w:rsidP="0098710A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mode</w:t>
      </w:r>
      <w:r w:rsidR="008C1E58">
        <w:rPr>
          <w:rFonts w:ascii="Times New Roman" w:hAnsi="Times New Roman" w:cs="Times New Roman"/>
        </w:rPr>
        <w:t>l REFERENCES ski_type_quantity(model)</w:t>
      </w:r>
    </w:p>
    <w:p w14:paraId="1EE860D1" w14:textId="47359C30" w:rsidR="008C1E58" w:rsidRDefault="008C1E58" w:rsidP="0098710A">
      <w:pPr>
        <w:spacing w:line="240" w:lineRule="auto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K ski_id REFERENCES Ski(id)</w:t>
      </w:r>
    </w:p>
    <w:p w14:paraId="7B5AE205" w14:textId="77777777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</w:p>
    <w:p w14:paraId="295E98D3" w14:textId="77777777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</w:p>
    <w:p w14:paraId="5A3A3204" w14:textId="059DB7F8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</w:p>
    <w:p w14:paraId="0EA769E2" w14:textId="4795ACD6" w:rsidR="00B01ACD" w:rsidRDefault="00B01ACD" w:rsidP="00B01ACD">
      <w:pPr>
        <w:spacing w:line="240" w:lineRule="auto"/>
        <w:rPr>
          <w:rFonts w:ascii="Times New Roman" w:hAnsi="Times New Roman" w:cs="Times New Roman"/>
        </w:rPr>
      </w:pPr>
    </w:p>
    <w:p w14:paraId="54146E40" w14:textId="77777777" w:rsidR="00B01ACD" w:rsidRPr="00B01ACD" w:rsidRDefault="00B01ACD" w:rsidP="00B01ACD">
      <w:pPr>
        <w:spacing w:line="240" w:lineRule="auto"/>
        <w:rPr>
          <w:rFonts w:ascii="Times New Roman" w:hAnsi="Times New Roman" w:cs="Times New Roman"/>
        </w:rPr>
      </w:pPr>
    </w:p>
    <w:p w14:paraId="1CA9FAA1" w14:textId="77777777" w:rsidR="00B01ACD" w:rsidRPr="007E19CC" w:rsidRDefault="00B01ACD" w:rsidP="00F11A12">
      <w:pPr>
        <w:spacing w:line="240" w:lineRule="auto"/>
        <w:rPr>
          <w:rFonts w:ascii="Times New Roman" w:hAnsi="Times New Roman" w:cs="Times New Roman"/>
        </w:rPr>
      </w:pPr>
    </w:p>
    <w:p w14:paraId="2CDFC0B8" w14:textId="660771D7" w:rsidR="00F11A12" w:rsidRPr="007E19CC" w:rsidRDefault="00F11A12" w:rsidP="00F11A12">
      <w:pPr>
        <w:spacing w:line="240" w:lineRule="auto"/>
        <w:rPr>
          <w:rFonts w:ascii="Times New Roman" w:hAnsi="Times New Roman" w:cs="Times New Roman"/>
        </w:rPr>
      </w:pPr>
    </w:p>
    <w:p w14:paraId="46A721A4" w14:textId="14C276EF" w:rsidR="007E19CC" w:rsidRPr="007E19CC" w:rsidRDefault="007E19CC" w:rsidP="00F11A12">
      <w:pPr>
        <w:spacing w:line="240" w:lineRule="auto"/>
        <w:rPr>
          <w:rFonts w:ascii="Times New Roman" w:hAnsi="Times New Roman" w:cs="Times New Roman"/>
        </w:rPr>
      </w:pPr>
    </w:p>
    <w:p w14:paraId="035966F3" w14:textId="17CF2DA1" w:rsidR="007E19CC" w:rsidRPr="007E19CC" w:rsidRDefault="007E19CC" w:rsidP="00F11A12">
      <w:pPr>
        <w:spacing w:line="240" w:lineRule="auto"/>
        <w:rPr>
          <w:rFonts w:ascii="Times New Roman" w:hAnsi="Times New Roman" w:cs="Times New Roman"/>
        </w:rPr>
      </w:pPr>
    </w:p>
    <w:p w14:paraId="0216398E" w14:textId="77777777" w:rsidR="007E19CC" w:rsidRPr="007E19CC" w:rsidRDefault="007E19CC" w:rsidP="00F11A12">
      <w:pPr>
        <w:spacing w:line="240" w:lineRule="auto"/>
        <w:rPr>
          <w:rFonts w:ascii="Times New Roman" w:hAnsi="Times New Roman" w:cs="Times New Roman"/>
        </w:rPr>
      </w:pPr>
    </w:p>
    <w:p w14:paraId="239FC8E7" w14:textId="22B38CA3" w:rsidR="00F11A12" w:rsidRPr="007E19CC" w:rsidRDefault="00F11A12" w:rsidP="00F11A12">
      <w:pPr>
        <w:spacing w:line="240" w:lineRule="auto"/>
        <w:rPr>
          <w:rFonts w:ascii="Times New Roman" w:hAnsi="Times New Roman" w:cs="Times New Roman"/>
        </w:rPr>
      </w:pPr>
      <w:r w:rsidRPr="007E19CC">
        <w:rPr>
          <w:rFonts w:ascii="Times New Roman" w:hAnsi="Times New Roman" w:cs="Times New Roman"/>
        </w:rPr>
        <w:t>Physical Model:</w:t>
      </w:r>
    </w:p>
    <w:p w14:paraId="5D270A53" w14:textId="77777777" w:rsidR="00F11A12" w:rsidRDefault="00F11A12" w:rsidP="00F11A12">
      <w:pPr>
        <w:spacing w:line="240" w:lineRule="auto"/>
      </w:pPr>
    </w:p>
    <w:sectPr w:rsidR="00F11A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IyNzMyMzYysjRQ0lEKTi0uzszPAykwrAUAKlw5MywAAAA="/>
  </w:docVars>
  <w:rsids>
    <w:rsidRoot w:val="00366E28"/>
    <w:rsid w:val="00094879"/>
    <w:rsid w:val="000D6D1F"/>
    <w:rsid w:val="002422E0"/>
    <w:rsid w:val="00366E28"/>
    <w:rsid w:val="003876A3"/>
    <w:rsid w:val="003B737C"/>
    <w:rsid w:val="00576F35"/>
    <w:rsid w:val="007E19CC"/>
    <w:rsid w:val="00826FDB"/>
    <w:rsid w:val="008C1E58"/>
    <w:rsid w:val="0098710A"/>
    <w:rsid w:val="00B01ACD"/>
    <w:rsid w:val="00E7385C"/>
    <w:rsid w:val="00F11A12"/>
    <w:rsid w:val="00F20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0A1E3B"/>
  <w15:chartTrackingRefBased/>
  <w15:docId w15:val="{996C7901-F7F0-4515-B236-409D79FF7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5</Pages>
  <Words>489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und Helgestad</dc:creator>
  <cp:keywords/>
  <dc:description/>
  <cp:lastModifiedBy>Amund Helgestad</cp:lastModifiedBy>
  <cp:revision>2</cp:revision>
  <dcterms:created xsi:type="dcterms:W3CDTF">2021-03-15T14:31:00Z</dcterms:created>
  <dcterms:modified xsi:type="dcterms:W3CDTF">2021-03-15T18:09:00Z</dcterms:modified>
</cp:coreProperties>
</file>